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CD8A0" w14:textId="77777777" w:rsidR="00171F43" w:rsidRDefault="00C933E7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A CONCISE AND INFORMATIVE TITLE, CENTERED WITH ALL WORDS CAPITALIZED, BOLD PHASE, </w:t>
      </w:r>
    </w:p>
    <w:p w14:paraId="157761B4" w14:textId="61945C93" w:rsidR="00C933E7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(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1</w:t>
      </w:r>
      <w:r w:rsidR="000644CF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4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FONT SIZE, </w:t>
      </w:r>
      <w:r w:rsidR="008E55B1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TIMES NEW ROMAN</w:t>
      </w:r>
      <w:r w:rsidR="00C933E7" w:rsidRPr="002E2B05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FONT</w:t>
      </w:r>
      <w:r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>)</w:t>
      </w:r>
    </w:p>
    <w:p w14:paraId="13B05D81" w14:textId="77777777" w:rsidR="00171F43" w:rsidRPr="002E2B05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</w:p>
    <w:p w14:paraId="62FC21CD" w14:textId="77777777" w:rsidR="00171F43" w:rsidRDefault="00C933E7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>Surname INITIALS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  <w:t>1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>, Surname INITIALS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  <w:t>1*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 xml:space="preserve"> and Surname INITIALS</w:t>
      </w:r>
      <w:r w:rsidRPr="000644CF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  <w:t>2</w:t>
      </w:r>
    </w:p>
    <w:p w14:paraId="1FEBE2FA" w14:textId="683ABB18" w:rsidR="00C933E7" w:rsidRPr="00171F43" w:rsidRDefault="00171F43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(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1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>2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FONT SIZE, TIMES NEW ROMAN </w:t>
      </w:r>
      <w:r w:rsidR="00637FA1"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FONT</w:t>
      </w:r>
      <w:r w:rsidR="00637FA1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BOLD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)</w:t>
      </w:r>
    </w:p>
    <w:p w14:paraId="376F4738" w14:textId="4D04D18B" w:rsidR="00C933E7" w:rsidRPr="000644CF" w:rsidRDefault="00C933E7" w:rsidP="000644CF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vertAlign w:val="superscript"/>
          <w:lang w:bidi="ar-SA"/>
        </w:rPr>
        <w:t>1</w:t>
      </w: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Department, Faculty, University, City, Country</w:t>
      </w:r>
      <w:r w:rsidR="00637FA1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 xml:space="preserve"> </w:t>
      </w:r>
    </w:p>
    <w:p w14:paraId="430C043D" w14:textId="7E071B68" w:rsidR="00C933E7" w:rsidRDefault="00C933E7" w:rsidP="000644CF">
      <w:pPr>
        <w:spacing w:after="20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vertAlign w:val="superscript"/>
          <w:lang w:bidi="ar-SA"/>
        </w:rPr>
        <w:t>2</w:t>
      </w: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Department, Institute, City, Country</w:t>
      </w:r>
      <w:bookmarkStart w:id="0" w:name="_GoBack"/>
      <w:bookmarkEnd w:id="0"/>
    </w:p>
    <w:p w14:paraId="06C370ED" w14:textId="77777777" w:rsidR="00637FA1" w:rsidRPr="000644CF" w:rsidRDefault="00637FA1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10 Font size, Times New Roman, Italic)</w:t>
      </w:r>
    </w:p>
    <w:p w14:paraId="71B34DFA" w14:textId="77777777" w:rsidR="00637FA1" w:rsidRDefault="00637FA1" w:rsidP="000644CF">
      <w:pPr>
        <w:spacing w:after="20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</w:p>
    <w:p w14:paraId="16FC11FC" w14:textId="77777777" w:rsidR="00637FA1" w:rsidRDefault="00C933E7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0644CF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*author@gmail.com (*corresponding author)</w:t>
      </w:r>
      <w:r w:rsidR="00171F43" w:rsidRPr="00171F43">
        <w:rPr>
          <w:rFonts w:ascii="Times New Roman" w:eastAsia="Times New Roman" w:hAnsi="Times New Roman" w:cs="Times New Roman"/>
          <w:b/>
          <w:sz w:val="28"/>
          <w:szCs w:val="28"/>
          <w:lang w:bidi="ar-SA"/>
        </w:rPr>
        <w:t xml:space="preserve"> </w:t>
      </w:r>
    </w:p>
    <w:p w14:paraId="36E79691" w14:textId="6D880A32" w:rsidR="00637FA1" w:rsidRPr="000644CF" w:rsidRDefault="00171F43" w:rsidP="00637FA1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  <w:r w:rsidRPr="00171F43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</w:t>
      </w:r>
      <w:r w:rsidR="00637FA1"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  <w:t>(10 Font size, Times New Roman, Italic)</w:t>
      </w:r>
    </w:p>
    <w:p w14:paraId="4539BAD4" w14:textId="5BA9D5FF" w:rsidR="00171F43" w:rsidRDefault="00171F43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</w:p>
    <w:p w14:paraId="3F0B6A48" w14:textId="77777777" w:rsidR="00C933E7" w:rsidRPr="000644CF" w:rsidRDefault="00C933E7" w:rsidP="00C933E7">
      <w:pPr>
        <w:spacing w:after="20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bidi="ar-SA"/>
        </w:rPr>
      </w:pPr>
    </w:p>
    <w:p w14:paraId="33F928FE" w14:textId="4C9FF497" w:rsidR="00C933E7" w:rsidRDefault="00C933E7" w:rsidP="00C933E7">
      <w:pPr>
        <w:spacing w:before="240" w:after="120" w:line="240" w:lineRule="auto"/>
        <w:jc w:val="center"/>
        <w:outlineLvl w:val="1"/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</w:pPr>
      <w:r w:rsidRPr="002E2B05"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  <w:t>ABSTRACT</w:t>
      </w:r>
    </w:p>
    <w:p w14:paraId="068873DC" w14:textId="4640FFE9" w:rsidR="00637FA1" w:rsidRPr="00171F43" w:rsidRDefault="00637FA1" w:rsidP="00637FA1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ar-SA"/>
        </w:rPr>
      </w:pP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(1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>2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FONT SIZE, TIMES NEW ROMAN 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FONT</w:t>
      </w:r>
      <w:r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BOLD</w:t>
      </w:r>
      <w:r w:rsidRPr="00171F43">
        <w:rPr>
          <w:rFonts w:ascii="Times New Roman" w:eastAsia="Times New Roman" w:hAnsi="Times New Roman" w:cs="Times New Roman"/>
          <w:sz w:val="20"/>
          <w:szCs w:val="20"/>
          <w:lang w:bidi="ar-SA"/>
        </w:rPr>
        <w:t>)</w:t>
      </w:r>
    </w:p>
    <w:p w14:paraId="2F7715B4" w14:textId="77777777" w:rsidR="00637FA1" w:rsidRPr="002E2B05" w:rsidRDefault="00637FA1" w:rsidP="00C933E7">
      <w:pPr>
        <w:spacing w:before="240" w:after="120" w:line="240" w:lineRule="auto"/>
        <w:jc w:val="center"/>
        <w:outlineLvl w:val="1"/>
        <w:rPr>
          <w:rFonts w:ascii="Times New Roman" w:eastAsia="Calibri" w:hAnsi="Times New Roman" w:cs="Times New Roman"/>
          <w:b/>
          <w:sz w:val="24"/>
          <w:szCs w:val="24"/>
          <w:lang w:val="en-GB" w:bidi="ar-SA"/>
        </w:rPr>
      </w:pPr>
    </w:p>
    <w:p w14:paraId="78A67422" w14:textId="3E6F53E7" w:rsidR="00C933E7" w:rsidRPr="00171F43" w:rsidRDefault="008E55B1" w:rsidP="00171F4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bidi="ar-SA"/>
        </w:rPr>
        <w:t>(1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bidi="ar-SA"/>
        </w:rPr>
        <w:t>2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bidi="ar-SA"/>
        </w:rPr>
        <w:t>font size, times new roman font)</w:t>
      </w: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.</w:t>
      </w:r>
      <w:r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</w:t>
      </w:r>
      <w:r w:rsidR="00171F43" w:rsidRPr="00637FA1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(</w:t>
      </w:r>
      <w:r w:rsidR="00171F43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250-300 words)</w:t>
      </w:r>
      <w:r w:rsidRPr="000644CF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71F43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..</w:t>
      </w:r>
      <w:r w:rsidRPr="000644CF">
        <w:rPr>
          <w:rFonts w:ascii="Times New Roman" w:eastAsia="Times New Roman" w:hAnsi="Times New Roman" w:cs="Times New Roman"/>
          <w:sz w:val="24"/>
          <w:szCs w:val="24"/>
          <w:lang w:val="en-GB" w:bidi="ar-SA"/>
        </w:rPr>
        <w:t>………………………………………………………………</w:t>
      </w:r>
    </w:p>
    <w:p w14:paraId="24C230B8" w14:textId="77777777" w:rsidR="00390240" w:rsidRPr="002E2B05" w:rsidRDefault="00390240" w:rsidP="00C933E7">
      <w:pPr>
        <w:spacing w:after="0" w:line="240" w:lineRule="auto"/>
        <w:ind w:left="576" w:right="576"/>
        <w:jc w:val="both"/>
        <w:rPr>
          <w:rFonts w:ascii="Times New Roman" w:eastAsia="Times New Roman" w:hAnsi="Times New Roman" w:cs="Times New Roman"/>
          <w:b/>
          <w:lang w:bidi="ar-SA"/>
        </w:rPr>
      </w:pPr>
    </w:p>
    <w:p w14:paraId="48D3B9C4" w14:textId="77777777" w:rsidR="00C933E7" w:rsidRPr="002E2B05" w:rsidRDefault="00C933E7" w:rsidP="00C933E7">
      <w:pPr>
        <w:spacing w:after="0" w:line="240" w:lineRule="auto"/>
        <w:ind w:left="576" w:right="576"/>
        <w:jc w:val="both"/>
        <w:rPr>
          <w:rFonts w:ascii="Times New Roman" w:eastAsia="Times New Roman" w:hAnsi="Times New Roman" w:cs="Times New Roman"/>
          <w:lang w:bidi="ar-SA"/>
        </w:rPr>
      </w:pPr>
      <w:r w:rsidRPr="002E2B05">
        <w:rPr>
          <w:rFonts w:ascii="Times New Roman" w:eastAsia="Times New Roman" w:hAnsi="Times New Roman" w:cs="Times New Roman"/>
          <w:b/>
          <w:lang w:bidi="ar-SA"/>
        </w:rPr>
        <w:t>Keywords</w:t>
      </w:r>
      <w:r w:rsidRPr="002E2B05">
        <w:rPr>
          <w:rFonts w:ascii="Times New Roman" w:eastAsia="Times New Roman" w:hAnsi="Times New Roman" w:cs="Times New Roman"/>
          <w:lang w:bidi="ar-SA"/>
        </w:rPr>
        <w:t xml:space="preserve">: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axxxxxxxx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byyyyyyyyy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dzzzzzzzzz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, </w:t>
      </w:r>
      <w:proofErr w:type="spellStart"/>
      <w:r w:rsidRPr="002E2B05">
        <w:rPr>
          <w:rFonts w:ascii="Times New Roman" w:eastAsia="Times New Roman" w:hAnsi="Times New Roman" w:cs="Times New Roman"/>
          <w:lang w:bidi="ar-SA"/>
        </w:rPr>
        <w:t>saaaaaaaaa</w:t>
      </w:r>
      <w:proofErr w:type="spellEnd"/>
      <w:r w:rsidRPr="002E2B05">
        <w:rPr>
          <w:rFonts w:ascii="Times New Roman" w:eastAsia="Times New Roman" w:hAnsi="Times New Roman" w:cs="Times New Roman"/>
          <w:lang w:bidi="ar-SA"/>
        </w:rPr>
        <w:t xml:space="preserve"> </w:t>
      </w:r>
    </w:p>
    <w:p w14:paraId="7D8A7382" w14:textId="6A3DAC67" w:rsidR="00C933E7" w:rsidRPr="002E2B05" w:rsidRDefault="00C933E7" w:rsidP="00C933E7">
      <w:pPr>
        <w:spacing w:after="120" w:line="240" w:lineRule="auto"/>
        <w:ind w:left="576" w:right="576"/>
        <w:jc w:val="both"/>
        <w:rPr>
          <w:rFonts w:ascii="Times New Roman" w:eastAsia="Times New Roman" w:hAnsi="Times New Roman" w:cs="Times New Roman"/>
          <w:lang w:bidi="ar-SA"/>
        </w:rPr>
      </w:pPr>
      <w:r w:rsidRPr="002E2B05">
        <w:rPr>
          <w:rFonts w:ascii="Times New Roman" w:eastAsia="Times New Roman" w:hAnsi="Times New Roman" w:cs="Times New Roman"/>
          <w:lang w:bidi="ar-SA"/>
        </w:rPr>
        <w:t>(3-5 Keywords</w:t>
      </w:r>
      <w:r w:rsidR="008E55B1" w:rsidRPr="002E2B05">
        <w:rPr>
          <w:rFonts w:ascii="Times New Roman" w:eastAsia="Times New Roman" w:hAnsi="Times New Roman" w:cs="Times New Roman"/>
          <w:lang w:bidi="ar-SA"/>
        </w:rPr>
        <w:t xml:space="preserve">. Follow </w:t>
      </w:r>
      <w:r w:rsidRPr="002E2B05">
        <w:rPr>
          <w:rFonts w:ascii="Times New Roman" w:eastAsia="Times New Roman" w:hAnsi="Times New Roman" w:cs="Times New Roman"/>
          <w:lang w:bidi="ar-SA"/>
        </w:rPr>
        <w:t>the alphabetical order</w:t>
      </w:r>
      <w:r w:rsidR="008E55B1" w:rsidRPr="002E2B05">
        <w:rPr>
          <w:rFonts w:ascii="Times New Roman" w:eastAsia="Times New Roman" w:hAnsi="Times New Roman" w:cs="Times New Roman"/>
          <w:lang w:bidi="ar-SA"/>
        </w:rPr>
        <w:t xml:space="preserve"> of the keywords</w:t>
      </w:r>
      <w:r w:rsidRPr="002E2B05">
        <w:rPr>
          <w:rFonts w:ascii="Times New Roman" w:eastAsia="Times New Roman" w:hAnsi="Times New Roman" w:cs="Times New Roman"/>
          <w:lang w:bidi="ar-SA"/>
        </w:rPr>
        <w:t>)</w:t>
      </w:r>
    </w:p>
    <w:sectPr w:rsidR="00C933E7" w:rsidRPr="002E2B05" w:rsidSect="00952B8C">
      <w:footerReference w:type="default" r:id="rId6"/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A0F40" w14:textId="77777777" w:rsidR="00732687" w:rsidRDefault="00732687" w:rsidP="00AF3657">
      <w:pPr>
        <w:spacing w:after="0" w:line="240" w:lineRule="auto"/>
      </w:pPr>
      <w:r>
        <w:separator/>
      </w:r>
    </w:p>
  </w:endnote>
  <w:endnote w:type="continuationSeparator" w:id="0">
    <w:p w14:paraId="50EE4169" w14:textId="77777777" w:rsidR="00732687" w:rsidRDefault="00732687" w:rsidP="00AF3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CF8DF" w14:textId="6075E23A" w:rsidR="00AF3657" w:rsidRDefault="00AF3657" w:rsidP="00AF3657">
    <w:pPr>
      <w:pStyle w:val="Footer"/>
      <w:jc w:val="center"/>
      <w:rPr>
        <w:b/>
        <w:sz w:val="20"/>
        <w:szCs w:val="20"/>
      </w:rPr>
    </w:pPr>
  </w:p>
  <w:p w14:paraId="3D545236" w14:textId="2574BE76" w:rsidR="00AF3657" w:rsidRDefault="00952B8C" w:rsidP="00AF3657">
    <w:pPr>
      <w:pStyle w:val="Footer"/>
      <w:jc w:val="center"/>
      <w:rPr>
        <w:b/>
        <w:sz w:val="20"/>
        <w:szCs w:val="20"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B3A23C" wp14:editId="65E567AB">
              <wp:simplePos x="0" y="0"/>
              <wp:positionH relativeFrom="column">
                <wp:posOffset>-417443</wp:posOffset>
              </wp:positionH>
              <wp:positionV relativeFrom="paragraph">
                <wp:posOffset>85394</wp:posOffset>
              </wp:positionV>
              <wp:extent cx="6019137" cy="23854"/>
              <wp:effectExtent l="0" t="0" r="20320" b="33655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19137" cy="23854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77B44A" id="Straight Connector 9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85pt,6.7pt" to="441.1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" strokecolor="#c00000" strokeweight="1.5pt">
              <v:stroke joinstyle="miter"/>
            </v:line>
          </w:pict>
        </mc:Fallback>
      </mc:AlternateContent>
    </w:r>
  </w:p>
  <w:p w14:paraId="6E8B017B" w14:textId="045090CF" w:rsidR="005C0FE2" w:rsidRPr="00DA7931" w:rsidRDefault="005C0FE2" w:rsidP="005C0FE2">
    <w:pPr>
      <w:pStyle w:val="Footer"/>
      <w:ind w:left="-630" w:right="-481"/>
      <w:jc w:val="both"/>
      <w:rPr>
        <w:rFonts w:asciiTheme="majorHAnsi" w:hAnsiTheme="majorHAnsi"/>
        <w:b/>
        <w:sz w:val="20"/>
        <w:szCs w:val="20"/>
      </w:rPr>
    </w:pPr>
    <w:r>
      <w:rPr>
        <w:b/>
        <w:sz w:val="20"/>
        <w:szCs w:val="20"/>
      </w:rPr>
      <w:t>Annual Research Session</w:t>
    </w:r>
    <w:r w:rsidR="00171F43">
      <w:rPr>
        <w:b/>
        <w:sz w:val="20"/>
        <w:szCs w:val="20"/>
      </w:rPr>
      <w:t>,</w:t>
    </w:r>
    <w:r>
      <w:rPr>
        <w:b/>
        <w:sz w:val="20"/>
        <w:szCs w:val="20"/>
      </w:rPr>
      <w:t xml:space="preserve"> Faculty of Commerce and Management</w:t>
    </w:r>
    <w:r w:rsidR="00171F43">
      <w:rPr>
        <w:b/>
        <w:sz w:val="20"/>
        <w:szCs w:val="20"/>
      </w:rPr>
      <w:t>,</w:t>
    </w:r>
    <w:r w:rsidR="00171F43" w:rsidRPr="00171F43">
      <w:rPr>
        <w:b/>
        <w:sz w:val="20"/>
        <w:szCs w:val="20"/>
      </w:rPr>
      <w:t xml:space="preserve"> </w:t>
    </w:r>
    <w:r w:rsidR="00171F43">
      <w:rPr>
        <w:b/>
        <w:sz w:val="20"/>
        <w:szCs w:val="20"/>
      </w:rPr>
      <w:t>Eastern University, Sri Lanka</w:t>
    </w:r>
    <w:r w:rsidR="00171F43">
      <w:rPr>
        <w:b/>
        <w:sz w:val="20"/>
        <w:szCs w:val="20"/>
      </w:rPr>
      <w:t xml:space="preserve"> -</w:t>
    </w:r>
    <w:r>
      <w:rPr>
        <w:b/>
        <w:sz w:val="20"/>
        <w:szCs w:val="20"/>
      </w:rPr>
      <w:t>2023 (ARSFCM-2023)</w:t>
    </w:r>
    <w:r w:rsidR="00171F43">
      <w:rPr>
        <w:b/>
        <w:sz w:val="20"/>
        <w:szCs w:val="20"/>
      </w:rPr>
      <w:t>,</w:t>
    </w:r>
    <w:r>
      <w:rPr>
        <w:b/>
        <w:sz w:val="20"/>
        <w:szCs w:val="20"/>
      </w:rPr>
      <w:t xml:space="preserve"> 29</w:t>
    </w:r>
    <w:r w:rsidRPr="005C0FE2">
      <w:rPr>
        <w:b/>
        <w:sz w:val="20"/>
        <w:szCs w:val="20"/>
        <w:vertAlign w:val="superscript"/>
      </w:rPr>
      <w:t>th</w:t>
    </w:r>
    <w:r>
      <w:rPr>
        <w:b/>
        <w:sz w:val="20"/>
        <w:szCs w:val="20"/>
      </w:rPr>
      <w:t xml:space="preserve"> September 2023.</w:t>
    </w:r>
  </w:p>
  <w:p w14:paraId="5CB6DF10" w14:textId="77777777" w:rsidR="00AF3657" w:rsidRDefault="00AF3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91814" w14:textId="77777777" w:rsidR="00732687" w:rsidRDefault="00732687" w:rsidP="00AF3657">
      <w:pPr>
        <w:spacing w:after="0" w:line="240" w:lineRule="auto"/>
      </w:pPr>
      <w:r>
        <w:separator/>
      </w:r>
    </w:p>
  </w:footnote>
  <w:footnote w:type="continuationSeparator" w:id="0">
    <w:p w14:paraId="4FA0F22B" w14:textId="77777777" w:rsidR="00732687" w:rsidRDefault="00732687" w:rsidP="00AF36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DI3MDQ3sjQzN7JQ0lEKTi0uzszPAykwrgUADPqzUiwAAAA="/>
  </w:docVars>
  <w:rsids>
    <w:rsidRoot w:val="00C933E7"/>
    <w:rsid w:val="000644CF"/>
    <w:rsid w:val="00092B0C"/>
    <w:rsid w:val="00100A55"/>
    <w:rsid w:val="00171F43"/>
    <w:rsid w:val="002E2B05"/>
    <w:rsid w:val="00390240"/>
    <w:rsid w:val="003C3FE6"/>
    <w:rsid w:val="00442EC1"/>
    <w:rsid w:val="004F6B0D"/>
    <w:rsid w:val="005513F7"/>
    <w:rsid w:val="005C0FE2"/>
    <w:rsid w:val="00637FA1"/>
    <w:rsid w:val="00732687"/>
    <w:rsid w:val="008E55B1"/>
    <w:rsid w:val="00952B8C"/>
    <w:rsid w:val="009C5BA0"/>
    <w:rsid w:val="00AF3657"/>
    <w:rsid w:val="00BB0EF7"/>
    <w:rsid w:val="00C73C43"/>
    <w:rsid w:val="00C933E7"/>
    <w:rsid w:val="00F4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85EA4"/>
  <w15:chartTrackingRefBased/>
  <w15:docId w15:val="{4934E681-17C0-4B49-BF73-11918C14A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657"/>
  </w:style>
  <w:style w:type="paragraph" w:styleId="Footer">
    <w:name w:val="footer"/>
    <w:basedOn w:val="Normal"/>
    <w:link w:val="FooterChar"/>
    <w:uiPriority w:val="99"/>
    <w:unhideWhenUsed/>
    <w:rsid w:val="00AF3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657"/>
  </w:style>
  <w:style w:type="paragraph" w:customStyle="1" w:styleId="Default">
    <w:name w:val="Default"/>
    <w:rsid w:val="00442EC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or</dc:creator>
  <cp:keywords/>
  <dc:description/>
  <cp:lastModifiedBy>Admin</cp:lastModifiedBy>
  <cp:revision>8</cp:revision>
  <dcterms:created xsi:type="dcterms:W3CDTF">2023-07-15T05:01:00Z</dcterms:created>
  <dcterms:modified xsi:type="dcterms:W3CDTF">2023-07-15T06:52:00Z</dcterms:modified>
</cp:coreProperties>
</file>